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2FDEF" w14:textId="57FD965F" w:rsidR="00714AB0" w:rsidRPr="00341429" w:rsidRDefault="00AA070C" w:rsidP="006659EF">
      <w:pPr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Dr. </w:t>
      </w:r>
      <w:r w:rsidR="00714AB0" w:rsidRPr="00341429">
        <w:rPr>
          <w:rFonts w:ascii="Times New Roman" w:hAnsi="Times New Roman" w:cs="Times New Roman"/>
          <w:b/>
          <w:bCs/>
          <w:u w:val="single"/>
        </w:rPr>
        <w:t>Hollie O. Goodson</w:t>
      </w:r>
    </w:p>
    <w:p w14:paraId="6AD45971" w14:textId="77777777" w:rsidR="00714AB0" w:rsidRPr="00714AB0" w:rsidRDefault="00714AB0" w:rsidP="006659EF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714AB0">
        <w:rPr>
          <w:rFonts w:ascii="Times New Roman" w:hAnsi="Times New Roman" w:cs="Times New Roman"/>
        </w:rPr>
        <w:t>1036 CR 514</w:t>
      </w:r>
    </w:p>
    <w:p w14:paraId="6F7836EA" w14:textId="77777777" w:rsidR="00714AB0" w:rsidRPr="00714AB0" w:rsidRDefault="00714AB0" w:rsidP="006659EF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714AB0">
        <w:rPr>
          <w:rFonts w:ascii="Times New Roman" w:hAnsi="Times New Roman" w:cs="Times New Roman"/>
        </w:rPr>
        <w:t>Monette, AR. 72447</w:t>
      </w:r>
    </w:p>
    <w:p w14:paraId="71DFA5EB" w14:textId="77777777" w:rsidR="00714AB0" w:rsidRDefault="008F2744" w:rsidP="006659EF">
      <w:pPr>
        <w:spacing w:after="0" w:line="240" w:lineRule="auto"/>
        <w:jc w:val="center"/>
        <w:rPr>
          <w:rFonts w:ascii="Times New Roman" w:hAnsi="Times New Roman" w:cs="Times New Roman"/>
        </w:rPr>
      </w:pPr>
      <w:hyperlink r:id="rId5" w:history="1">
        <w:r w:rsidR="006659EF" w:rsidRPr="00AA1C5D">
          <w:rPr>
            <w:rStyle w:val="Hyperlink"/>
            <w:rFonts w:ascii="Times New Roman" w:hAnsi="Times New Roman" w:cs="Times New Roman"/>
          </w:rPr>
          <w:t>hogoodson@gmail.com</w:t>
        </w:r>
      </w:hyperlink>
    </w:p>
    <w:p w14:paraId="2BED0C67" w14:textId="77777777" w:rsidR="006659EF" w:rsidRPr="00714AB0" w:rsidRDefault="006659EF" w:rsidP="006659E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00191C7" w14:textId="77777777" w:rsidR="00714AB0" w:rsidRPr="00CC13FA" w:rsidRDefault="00341429" w:rsidP="006659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C13FA">
        <w:rPr>
          <w:rFonts w:ascii="Times New Roman" w:hAnsi="Times New Roman" w:cs="Times New Roman"/>
          <w:b/>
          <w:bCs/>
          <w:sz w:val="24"/>
          <w:szCs w:val="24"/>
          <w:u w:val="single"/>
        </w:rPr>
        <w:t>Education:</w:t>
      </w:r>
    </w:p>
    <w:p w14:paraId="17424847" w14:textId="77777777" w:rsidR="00714AB0" w:rsidRDefault="00714AB0" w:rsidP="006659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3FA">
        <w:rPr>
          <w:rFonts w:ascii="Times New Roman" w:hAnsi="Times New Roman" w:cs="Times New Roman"/>
          <w:b/>
          <w:bCs/>
          <w:sz w:val="24"/>
          <w:szCs w:val="24"/>
        </w:rPr>
        <w:t>Arkansas Academy of Hair Design 2000</w:t>
      </w:r>
    </w:p>
    <w:p w14:paraId="64DB7C1F" w14:textId="77777777" w:rsidR="006659EF" w:rsidRPr="00CC13FA" w:rsidRDefault="006659EF" w:rsidP="006659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335912B" w14:textId="77777777" w:rsidR="00714AB0" w:rsidRPr="00CC13FA" w:rsidRDefault="00714AB0" w:rsidP="006659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3FA">
        <w:rPr>
          <w:rFonts w:ascii="Times New Roman" w:hAnsi="Times New Roman" w:cs="Times New Roman"/>
          <w:b/>
          <w:bCs/>
          <w:sz w:val="24"/>
          <w:szCs w:val="24"/>
        </w:rPr>
        <w:t>Bachelor of Science in Early Childhood Elementary May 2007</w:t>
      </w:r>
    </w:p>
    <w:p w14:paraId="490F0BA4" w14:textId="77777777" w:rsidR="00714AB0" w:rsidRPr="00CC13FA" w:rsidRDefault="00714AB0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Arkansas State University Jonesboro AR.</w:t>
      </w:r>
    </w:p>
    <w:p w14:paraId="613E776E" w14:textId="77777777" w:rsidR="00714AB0" w:rsidRDefault="00714AB0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Graduated President’s List</w:t>
      </w:r>
    </w:p>
    <w:p w14:paraId="3478A388" w14:textId="77777777" w:rsidR="006659EF" w:rsidRPr="00CC13FA" w:rsidRDefault="006659EF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2679D1" w14:textId="77777777" w:rsidR="00714AB0" w:rsidRPr="00CC13FA" w:rsidRDefault="00714AB0" w:rsidP="006659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3FA">
        <w:rPr>
          <w:rFonts w:ascii="Times New Roman" w:hAnsi="Times New Roman" w:cs="Times New Roman"/>
          <w:b/>
          <w:bCs/>
          <w:sz w:val="24"/>
          <w:szCs w:val="24"/>
        </w:rPr>
        <w:t>Master of Science in Educational Leadership, August 2011</w:t>
      </w:r>
    </w:p>
    <w:p w14:paraId="461BFF7F" w14:textId="77777777" w:rsidR="00714AB0" w:rsidRPr="00CC13FA" w:rsidRDefault="00714AB0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Arkansas State University Jonesboro AR.</w:t>
      </w:r>
    </w:p>
    <w:p w14:paraId="3B258A4C" w14:textId="77777777" w:rsidR="00714AB0" w:rsidRDefault="00714AB0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Kappa Delta Pi Honor Society</w:t>
      </w:r>
    </w:p>
    <w:p w14:paraId="2A375350" w14:textId="77777777" w:rsidR="006659EF" w:rsidRPr="00CC13FA" w:rsidRDefault="006659EF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129B81" w14:textId="60F8382C" w:rsidR="00463798" w:rsidRPr="00CC13FA" w:rsidRDefault="00CC13FA" w:rsidP="006659E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C13FA">
        <w:rPr>
          <w:rFonts w:ascii="Times New Roman" w:hAnsi="Times New Roman" w:cs="Times New Roman"/>
          <w:b/>
          <w:sz w:val="24"/>
          <w:szCs w:val="24"/>
        </w:rPr>
        <w:t>Ed.D.: Educational Leadership</w:t>
      </w:r>
      <w:r w:rsidR="008F2744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078F2">
        <w:rPr>
          <w:rFonts w:ascii="Times New Roman" w:hAnsi="Times New Roman" w:cs="Times New Roman"/>
          <w:b/>
          <w:sz w:val="24"/>
          <w:szCs w:val="24"/>
        </w:rPr>
        <w:t>May 2020</w:t>
      </w:r>
    </w:p>
    <w:p w14:paraId="0A0462E2" w14:textId="77777777" w:rsidR="00CC13FA" w:rsidRPr="00CC13FA" w:rsidRDefault="00CC13FA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 xml:space="preserve">Arkansas State University </w:t>
      </w:r>
    </w:p>
    <w:p w14:paraId="5F2B6FA0" w14:textId="2028894D" w:rsidR="006659EF" w:rsidRPr="00CC13FA" w:rsidRDefault="009938F6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38F6">
        <w:rPr>
          <w:rFonts w:ascii="Times New Roman" w:hAnsi="Times New Roman" w:cs="Times New Roman"/>
          <w:b/>
          <w:sz w:val="24"/>
          <w:szCs w:val="24"/>
        </w:rPr>
        <w:t xml:space="preserve">Dissertation </w:t>
      </w:r>
      <w:r>
        <w:rPr>
          <w:rFonts w:ascii="Times New Roman" w:hAnsi="Times New Roman" w:cs="Times New Roman"/>
          <w:b/>
          <w:sz w:val="24"/>
          <w:szCs w:val="24"/>
        </w:rPr>
        <w:t>Research</w:t>
      </w:r>
      <w:r w:rsidRPr="009938F6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63798">
        <w:rPr>
          <w:rFonts w:ascii="Times New Roman" w:hAnsi="Times New Roman" w:cs="Times New Roman"/>
          <w:sz w:val="24"/>
          <w:szCs w:val="24"/>
        </w:rPr>
        <w:t xml:space="preserve">The Perceptions of Kindergarten through Grade Four Teachers of their Readiness to Provide Instruction to English Language Learner Children </w:t>
      </w:r>
    </w:p>
    <w:p w14:paraId="5FB75EE9" w14:textId="77777777" w:rsidR="00463798" w:rsidRDefault="00463798" w:rsidP="006659E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0663175" w14:textId="78C95B10" w:rsidR="00714AB0" w:rsidRPr="00CC13FA" w:rsidRDefault="00714AB0" w:rsidP="006659E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C13FA">
        <w:rPr>
          <w:rFonts w:ascii="Times New Roman" w:hAnsi="Times New Roman" w:cs="Times New Roman"/>
          <w:b/>
          <w:sz w:val="24"/>
          <w:szCs w:val="24"/>
          <w:u w:val="single"/>
        </w:rPr>
        <w:t>Educational Experience:</w:t>
      </w:r>
    </w:p>
    <w:p w14:paraId="0B84114D" w14:textId="03FD0177" w:rsidR="00714AB0" w:rsidRPr="00CC13FA" w:rsidRDefault="008F2744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or</w:t>
      </w:r>
      <w:r w:rsidR="00714AB0" w:rsidRPr="00CC13FA">
        <w:rPr>
          <w:rFonts w:ascii="Times New Roman" w:hAnsi="Times New Roman" w:cs="Times New Roman"/>
          <w:sz w:val="24"/>
          <w:szCs w:val="24"/>
        </w:rPr>
        <w:t xml:space="preserve">, Senath </w:t>
      </w:r>
      <w:proofErr w:type="spellStart"/>
      <w:r w:rsidR="00714AB0" w:rsidRPr="00CC13FA">
        <w:rPr>
          <w:rFonts w:ascii="Times New Roman" w:hAnsi="Times New Roman" w:cs="Times New Roman"/>
          <w:sz w:val="24"/>
          <w:szCs w:val="24"/>
        </w:rPr>
        <w:t>Hornersville</w:t>
      </w:r>
      <w:proofErr w:type="spellEnd"/>
      <w:r w:rsidR="00714AB0" w:rsidRPr="00CC13FA">
        <w:rPr>
          <w:rFonts w:ascii="Times New Roman" w:hAnsi="Times New Roman" w:cs="Times New Roman"/>
          <w:sz w:val="24"/>
          <w:szCs w:val="24"/>
        </w:rPr>
        <w:t xml:space="preserve"> School Senath, MO. 2007-2009</w:t>
      </w:r>
    </w:p>
    <w:p w14:paraId="64986880" w14:textId="7AB7A61D" w:rsidR="00714AB0" w:rsidRDefault="008F2744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or</w:t>
      </w:r>
      <w:r w:rsidR="00714AB0" w:rsidRPr="00CC13FA">
        <w:rPr>
          <w:rFonts w:ascii="Times New Roman" w:hAnsi="Times New Roman" w:cs="Times New Roman"/>
          <w:sz w:val="24"/>
          <w:szCs w:val="24"/>
        </w:rPr>
        <w:t>, Buffalo Island Central Monette, AR. 2009-</w:t>
      </w:r>
      <w:r w:rsidR="009C6B2A">
        <w:rPr>
          <w:rFonts w:ascii="Times New Roman" w:hAnsi="Times New Roman" w:cs="Times New Roman"/>
          <w:sz w:val="24"/>
          <w:szCs w:val="24"/>
        </w:rPr>
        <w:t>2021</w:t>
      </w:r>
    </w:p>
    <w:p w14:paraId="01E97C88" w14:textId="000AB45B" w:rsidR="00A6515F" w:rsidRDefault="009C6B2A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junct Faculty,</w:t>
      </w:r>
      <w:r w:rsidR="00A6515F">
        <w:rPr>
          <w:rFonts w:ascii="Times New Roman" w:hAnsi="Times New Roman" w:cs="Times New Roman"/>
          <w:sz w:val="24"/>
          <w:szCs w:val="24"/>
        </w:rPr>
        <w:t xml:space="preserve"> Instructional Connections 2016-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196E05BD" w14:textId="1076942A" w:rsidR="009C6B2A" w:rsidRDefault="009C6B2A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ctoral Level Adjunct Faculty, Arkansas State University 2019-2021 </w:t>
      </w:r>
    </w:p>
    <w:p w14:paraId="301ED072" w14:textId="7320E82F" w:rsidR="009C6B2A" w:rsidRDefault="009C6B2A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ice of Teacher Education Dean, Crowley’s Ridge College 2021</w:t>
      </w:r>
    </w:p>
    <w:p w14:paraId="45EDD2D0" w14:textId="77777777" w:rsidR="004D78AF" w:rsidRDefault="004D78AF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BD4702" w14:textId="77777777" w:rsidR="004D78AF" w:rsidRPr="00D24CA6" w:rsidRDefault="004D78AF" w:rsidP="006659E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24CA6">
        <w:rPr>
          <w:rFonts w:ascii="Times New Roman" w:hAnsi="Times New Roman" w:cs="Times New Roman"/>
          <w:b/>
          <w:sz w:val="24"/>
          <w:szCs w:val="24"/>
          <w:u w:val="single"/>
        </w:rPr>
        <w:t>Professional Certification:</w:t>
      </w:r>
    </w:p>
    <w:p w14:paraId="2B5A0293" w14:textId="61A8B1AC" w:rsidR="004D78AF" w:rsidRDefault="004D78AF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ing Level Principal K-</w:t>
      </w:r>
      <w:r w:rsidR="009C6B2A">
        <w:rPr>
          <w:rFonts w:ascii="Times New Roman" w:hAnsi="Times New Roman" w:cs="Times New Roman"/>
          <w:sz w:val="24"/>
          <w:szCs w:val="24"/>
        </w:rPr>
        <w:t>12</w:t>
      </w:r>
    </w:p>
    <w:p w14:paraId="37219BFE" w14:textId="77777777" w:rsidR="006659EF" w:rsidRPr="00CC13FA" w:rsidRDefault="006659EF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6A29E8" w14:textId="7F9BE5CC" w:rsidR="00CC13FA" w:rsidRPr="00CC13FA" w:rsidRDefault="00CC13FA" w:rsidP="006659EF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1890" w:hanging="189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C13FA">
        <w:rPr>
          <w:rFonts w:ascii="Times New Roman" w:hAnsi="Times New Roman" w:cs="Times New Roman"/>
          <w:b/>
          <w:sz w:val="24"/>
          <w:szCs w:val="24"/>
          <w:u w:val="single"/>
        </w:rPr>
        <w:t>Higher Education Courses</w:t>
      </w:r>
    </w:p>
    <w:p w14:paraId="46D65976" w14:textId="77777777" w:rsidR="00CC13FA" w:rsidRPr="00CC13FA" w:rsidRDefault="00CC13FA" w:rsidP="006659EF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ELFN 6763</w:t>
      </w:r>
      <w:r w:rsidR="009938F6">
        <w:rPr>
          <w:rFonts w:ascii="Times New Roman" w:hAnsi="Times New Roman" w:cs="Times New Roman"/>
          <w:sz w:val="24"/>
          <w:szCs w:val="24"/>
        </w:rPr>
        <w:t xml:space="preserve"> </w:t>
      </w:r>
      <w:r w:rsidRPr="00CC13FA">
        <w:rPr>
          <w:rFonts w:ascii="Times New Roman" w:hAnsi="Times New Roman" w:cs="Times New Roman"/>
          <w:sz w:val="24"/>
          <w:szCs w:val="24"/>
        </w:rPr>
        <w:t xml:space="preserve">Philosophies of Education </w:t>
      </w:r>
    </w:p>
    <w:p w14:paraId="2832D5D7" w14:textId="77777777" w:rsidR="00CC13FA" w:rsidRPr="00CC13FA" w:rsidRDefault="00CC13FA" w:rsidP="006659EF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ELSE Lab Experiences 1 and 2</w:t>
      </w:r>
    </w:p>
    <w:p w14:paraId="41426801" w14:textId="77777777" w:rsidR="00CC13FA" w:rsidRPr="00CC13FA" w:rsidRDefault="005C469E" w:rsidP="006659EF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AD 6073 </w:t>
      </w:r>
      <w:r w:rsidR="00CC13FA" w:rsidRPr="00CC13FA">
        <w:rPr>
          <w:rFonts w:ascii="Times New Roman" w:hAnsi="Times New Roman" w:cs="Times New Roman"/>
          <w:sz w:val="24"/>
          <w:szCs w:val="24"/>
        </w:rPr>
        <w:t>School Law</w:t>
      </w:r>
    </w:p>
    <w:p w14:paraId="2B9CD278" w14:textId="77777777" w:rsidR="00CC13FA" w:rsidRPr="00CC13FA" w:rsidRDefault="00CC13FA" w:rsidP="006659EF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ELSE 6053</w:t>
      </w:r>
      <w:r w:rsidR="009938F6">
        <w:rPr>
          <w:rFonts w:ascii="Times New Roman" w:hAnsi="Times New Roman" w:cs="Times New Roman"/>
          <w:sz w:val="24"/>
          <w:szCs w:val="24"/>
        </w:rPr>
        <w:t xml:space="preserve"> </w:t>
      </w:r>
      <w:r w:rsidRPr="00CC13FA">
        <w:rPr>
          <w:rFonts w:ascii="Times New Roman" w:hAnsi="Times New Roman" w:cs="Times New Roman"/>
          <w:sz w:val="24"/>
          <w:szCs w:val="24"/>
        </w:rPr>
        <w:t xml:space="preserve">Educational Procedures for Individuals with Mild Disabilities </w:t>
      </w:r>
    </w:p>
    <w:p w14:paraId="3A4312D8" w14:textId="77777777" w:rsidR="00CC13FA" w:rsidRPr="00CC13FA" w:rsidRDefault="00CC13FA" w:rsidP="006659EF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ELAD 6003 School and Community Relations</w:t>
      </w:r>
    </w:p>
    <w:p w14:paraId="3A36CCB9" w14:textId="2654A19C" w:rsidR="00CC13FA" w:rsidRDefault="00CC13FA" w:rsidP="006659EF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 xml:space="preserve">ELCI </w:t>
      </w:r>
      <w:r>
        <w:rPr>
          <w:rFonts w:ascii="Times New Roman" w:hAnsi="Times New Roman" w:cs="Times New Roman"/>
          <w:sz w:val="24"/>
          <w:szCs w:val="24"/>
        </w:rPr>
        <w:t xml:space="preserve">6323 </w:t>
      </w:r>
      <w:r w:rsidRPr="00CC13FA">
        <w:rPr>
          <w:rFonts w:ascii="Times New Roman" w:hAnsi="Times New Roman" w:cs="Times New Roman"/>
          <w:sz w:val="24"/>
          <w:szCs w:val="24"/>
        </w:rPr>
        <w:t xml:space="preserve">Elementary School Curriculum </w:t>
      </w:r>
    </w:p>
    <w:p w14:paraId="17C8B4E4" w14:textId="195243BD" w:rsidR="00463798" w:rsidRDefault="00463798" w:rsidP="006659EF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CI Middle School Curriculum</w:t>
      </w:r>
    </w:p>
    <w:p w14:paraId="6358B065" w14:textId="5E2ED67D" w:rsidR="006659EF" w:rsidRDefault="006659EF" w:rsidP="006659EF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</w:p>
    <w:p w14:paraId="15E9507E" w14:textId="77777777" w:rsidR="00714AB0" w:rsidRPr="00CC13FA" w:rsidRDefault="00341429" w:rsidP="006659E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C13FA">
        <w:rPr>
          <w:rFonts w:ascii="Times New Roman" w:hAnsi="Times New Roman" w:cs="Times New Roman"/>
          <w:b/>
          <w:sz w:val="24"/>
          <w:szCs w:val="24"/>
          <w:u w:val="single"/>
        </w:rPr>
        <w:t xml:space="preserve">Committees: </w:t>
      </w:r>
    </w:p>
    <w:p w14:paraId="3F6343DA" w14:textId="77777777" w:rsidR="00A6515F" w:rsidRDefault="00A6515F" w:rsidP="00A651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ational Society of Collegiate Scholars</w:t>
      </w:r>
    </w:p>
    <w:p w14:paraId="483B9935" w14:textId="5496FC8B" w:rsidR="00A6515F" w:rsidRPr="00CC13FA" w:rsidRDefault="00A6515F" w:rsidP="00A651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Arkansas State University Kappa Delta PI Honor Society</w:t>
      </w:r>
    </w:p>
    <w:p w14:paraId="32C1BA74" w14:textId="222EAFF8" w:rsidR="00714AB0" w:rsidRPr="00CC13FA" w:rsidRDefault="009C6B2A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ffalo Island Central </w:t>
      </w:r>
      <w:r w:rsidR="00CC13FA" w:rsidRPr="00CC13FA">
        <w:rPr>
          <w:rFonts w:ascii="Times New Roman" w:hAnsi="Times New Roman" w:cs="Times New Roman"/>
          <w:sz w:val="24"/>
          <w:szCs w:val="24"/>
        </w:rPr>
        <w:t>District</w:t>
      </w:r>
      <w:r w:rsidR="00714AB0" w:rsidRPr="00CC13FA">
        <w:rPr>
          <w:rFonts w:ascii="Times New Roman" w:hAnsi="Times New Roman" w:cs="Times New Roman"/>
          <w:sz w:val="24"/>
          <w:szCs w:val="24"/>
        </w:rPr>
        <w:t xml:space="preserve"> Policy Committee 2009-2013</w:t>
      </w:r>
    </w:p>
    <w:p w14:paraId="4D1AD552" w14:textId="77777777" w:rsidR="00714AB0" w:rsidRPr="00CC13FA" w:rsidRDefault="00714AB0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PARCC Testing Committee 2015</w:t>
      </w:r>
    </w:p>
    <w:p w14:paraId="19769B2F" w14:textId="570BCD85" w:rsidR="00714AB0" w:rsidRDefault="00714AB0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Monette Youth Association 2012-2016</w:t>
      </w:r>
    </w:p>
    <w:p w14:paraId="4C73B2DA" w14:textId="77777777" w:rsidR="008F2744" w:rsidRDefault="008F2744" w:rsidP="006659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0" w:name="_Hlk13484774"/>
    </w:p>
    <w:p w14:paraId="58ED3B52" w14:textId="726CA144" w:rsidR="009C6B2A" w:rsidRPr="009C6B2A" w:rsidRDefault="009C6B2A" w:rsidP="006659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C6B2A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ublications:</w:t>
      </w:r>
    </w:p>
    <w:p w14:paraId="5AE48789" w14:textId="22DAF4AB" w:rsidR="009C6B2A" w:rsidRPr="009C6B2A" w:rsidRDefault="009C6B2A" w:rsidP="009C6B2A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90" w:hanging="189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C6B2A">
        <w:rPr>
          <w:rFonts w:ascii="Times New Roman" w:hAnsi="Times New Roman" w:cs="Times New Roman"/>
          <w:bCs/>
          <w:sz w:val="24"/>
          <w:szCs w:val="24"/>
        </w:rPr>
        <w:t xml:space="preserve">Goodson, H. (2020). Looping in Education. EDUCATION, </w:t>
      </w:r>
      <w:r w:rsidRPr="009C6B2A">
        <w:rPr>
          <w:rFonts w:ascii="Times New Roman" w:hAnsi="Times New Roman" w:cs="Times New Roman"/>
          <w:bCs/>
          <w:i/>
          <w:iCs/>
          <w:sz w:val="24"/>
          <w:szCs w:val="24"/>
        </w:rPr>
        <w:t>Project Innovation Journal,</w:t>
      </w:r>
      <w:r w:rsidRPr="009C6B2A">
        <w:rPr>
          <w:rFonts w:ascii="Times New Roman" w:hAnsi="Times New Roman" w:cs="Times New Roman"/>
          <w:bCs/>
          <w:sz w:val="24"/>
          <w:szCs w:val="24"/>
        </w:rPr>
        <w:t xml:space="preserve"> 141(2) 79-82</w:t>
      </w:r>
    </w:p>
    <w:bookmarkEnd w:id="0"/>
    <w:p w14:paraId="65CC5ADD" w14:textId="77777777" w:rsidR="006659EF" w:rsidRDefault="006659EF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166B34" w14:textId="7BC50CBD" w:rsidR="006659EF" w:rsidRPr="00CC13FA" w:rsidRDefault="009C6B2A" w:rsidP="006659E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Other </w:t>
      </w:r>
      <w:r w:rsidR="00CC13FA" w:rsidRPr="00CC13FA">
        <w:rPr>
          <w:rFonts w:ascii="Times New Roman" w:hAnsi="Times New Roman" w:cs="Times New Roman"/>
          <w:b/>
          <w:sz w:val="24"/>
          <w:szCs w:val="24"/>
          <w:u w:val="single"/>
        </w:rPr>
        <w:t>Work Experience:</w:t>
      </w:r>
    </w:p>
    <w:p w14:paraId="711B83F4" w14:textId="3277F868" w:rsidR="00CC13FA" w:rsidRPr="00CC13FA" w:rsidRDefault="00CC13FA" w:rsidP="006659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C13FA">
        <w:rPr>
          <w:rFonts w:ascii="Times New Roman" w:hAnsi="Times New Roman" w:cs="Times New Roman"/>
          <w:sz w:val="24"/>
          <w:szCs w:val="24"/>
        </w:rPr>
        <w:t>Owned and Operated Textures</w:t>
      </w:r>
      <w:r w:rsidR="008F2744">
        <w:rPr>
          <w:rFonts w:ascii="Times New Roman" w:hAnsi="Times New Roman" w:cs="Times New Roman"/>
          <w:sz w:val="24"/>
          <w:szCs w:val="24"/>
        </w:rPr>
        <w:t>’</w:t>
      </w:r>
      <w:r w:rsidRPr="00CC13FA">
        <w:rPr>
          <w:rFonts w:ascii="Times New Roman" w:hAnsi="Times New Roman" w:cs="Times New Roman"/>
          <w:sz w:val="24"/>
          <w:szCs w:val="24"/>
        </w:rPr>
        <w:t xml:space="preserve"> Hair Salon 2000-2007</w:t>
      </w:r>
    </w:p>
    <w:p w14:paraId="47A20E38" w14:textId="458EEE7D" w:rsidR="00CC13FA" w:rsidRPr="00714AB0" w:rsidRDefault="00CC13FA" w:rsidP="006659EF">
      <w:pPr>
        <w:spacing w:after="0" w:line="240" w:lineRule="auto"/>
        <w:rPr>
          <w:rFonts w:ascii="Times New Roman" w:hAnsi="Times New Roman" w:cs="Times New Roman"/>
          <w:bCs/>
        </w:rPr>
      </w:pPr>
      <w:r w:rsidRPr="00CC13FA">
        <w:rPr>
          <w:rFonts w:ascii="Times New Roman" w:hAnsi="Times New Roman" w:cs="Times New Roman"/>
          <w:bCs/>
          <w:sz w:val="24"/>
          <w:szCs w:val="24"/>
        </w:rPr>
        <w:t>Southern Ag Soil Sampling/Co-Owner</w:t>
      </w:r>
      <w:r w:rsidRPr="00714AB0">
        <w:rPr>
          <w:rFonts w:ascii="Times New Roman" w:hAnsi="Times New Roman" w:cs="Times New Roman"/>
          <w:bCs/>
        </w:rPr>
        <w:t xml:space="preserve"> </w:t>
      </w:r>
      <w:r w:rsidR="009C6B2A">
        <w:rPr>
          <w:rFonts w:ascii="Times New Roman" w:hAnsi="Times New Roman" w:cs="Times New Roman"/>
          <w:bCs/>
        </w:rPr>
        <w:t>2010-present</w:t>
      </w:r>
    </w:p>
    <w:p w14:paraId="2F084772" w14:textId="77777777" w:rsidR="00CC13FA" w:rsidRPr="00CC13FA" w:rsidRDefault="00CC13FA" w:rsidP="006659EF">
      <w:pPr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  <w:r w:rsidRPr="00CC13FA">
        <w:rPr>
          <w:rFonts w:ascii="Times New Roman" w:hAnsi="Times New Roman" w:cs="Times New Roman"/>
          <w:color w:val="FFFFFF"/>
          <w:sz w:val="24"/>
          <w:szCs w:val="24"/>
        </w:rPr>
        <w:t>Policy Committee</w:t>
      </w:r>
    </w:p>
    <w:p w14:paraId="6BA9B6BB" w14:textId="77777777" w:rsidR="00CC13FA" w:rsidRPr="00CC13FA" w:rsidRDefault="00CC13FA" w:rsidP="006659EF">
      <w:pPr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</w:p>
    <w:p w14:paraId="68D4075C" w14:textId="77777777" w:rsidR="00CC13FA" w:rsidRPr="00CC13FA" w:rsidRDefault="00CC13FA" w:rsidP="006659EF">
      <w:pPr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  <w:r w:rsidRPr="00CC13FA">
        <w:rPr>
          <w:rFonts w:ascii="Times New Roman" w:hAnsi="Times New Roman" w:cs="Times New Roman"/>
          <w:color w:val="FFFFFF"/>
          <w:sz w:val="24"/>
          <w:szCs w:val="24"/>
        </w:rPr>
        <w:t>Arkansas State University Kappa Delta PI Honor Society</w:t>
      </w:r>
    </w:p>
    <w:p w14:paraId="292B5620" w14:textId="77777777" w:rsidR="00CC13FA" w:rsidRPr="00CC13FA" w:rsidRDefault="00CC13FA" w:rsidP="006659EF">
      <w:pPr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  <w:r w:rsidRPr="00CC13FA">
        <w:rPr>
          <w:rFonts w:ascii="Times New Roman" w:hAnsi="Times New Roman" w:cs="Times New Roman"/>
          <w:color w:val="FFFFFF"/>
          <w:sz w:val="24"/>
          <w:szCs w:val="24"/>
        </w:rPr>
        <w:t xml:space="preserve"> Island Central </w:t>
      </w:r>
    </w:p>
    <w:p w14:paraId="7E93CD35" w14:textId="77777777" w:rsidR="00CC13FA" w:rsidRPr="00CC13FA" w:rsidRDefault="00CC13FA" w:rsidP="006659EF">
      <w:pPr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  <w:r w:rsidRPr="00CC13FA">
        <w:rPr>
          <w:rFonts w:ascii="Times New Roman" w:hAnsi="Times New Roman" w:cs="Times New Roman"/>
          <w:color w:val="FFFFFF"/>
          <w:sz w:val="24"/>
          <w:szCs w:val="24"/>
        </w:rPr>
        <w:t xml:space="preserve">and Technology Committee </w:t>
      </w:r>
    </w:p>
    <w:p w14:paraId="07346451" w14:textId="77777777" w:rsidR="00CC13FA" w:rsidRPr="00CC13FA" w:rsidRDefault="00CC13FA" w:rsidP="006659EF">
      <w:pPr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  <w:r w:rsidRPr="00CC13FA">
        <w:rPr>
          <w:rFonts w:ascii="Times New Roman" w:hAnsi="Times New Roman" w:cs="Times New Roman"/>
          <w:color w:val="FFFFFF"/>
          <w:sz w:val="24"/>
          <w:szCs w:val="24"/>
        </w:rPr>
        <w:t xml:space="preserve">School Mileage Committee </w:t>
      </w:r>
    </w:p>
    <w:p w14:paraId="7FF926DA" w14:textId="77777777" w:rsidR="00CC13FA" w:rsidRPr="00CC13FA" w:rsidRDefault="00CC13FA" w:rsidP="006659EF">
      <w:pPr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</w:p>
    <w:p w14:paraId="14547894" w14:textId="77777777" w:rsidR="00CC13FA" w:rsidRPr="00CC13FA" w:rsidRDefault="00CC13FA" w:rsidP="006659EF">
      <w:pPr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  <w:r w:rsidRPr="00CC13FA">
        <w:rPr>
          <w:rFonts w:ascii="Times New Roman" w:hAnsi="Times New Roman" w:cs="Times New Roman"/>
          <w:color w:val="FFFFFF"/>
          <w:sz w:val="24"/>
          <w:szCs w:val="24"/>
        </w:rPr>
        <w:t xml:space="preserve">Buffalo Island Central Mentor/Mentee Committee </w:t>
      </w:r>
    </w:p>
    <w:p w14:paraId="07A27127" w14:textId="77777777" w:rsidR="00CC13FA" w:rsidRPr="00CC13FA" w:rsidRDefault="00CC13FA" w:rsidP="00CC13FA">
      <w:pPr>
        <w:rPr>
          <w:rFonts w:ascii="Times New Roman" w:hAnsi="Times New Roman" w:cs="Times New Roman"/>
          <w:color w:val="FFFFFF"/>
          <w:sz w:val="24"/>
          <w:szCs w:val="24"/>
        </w:rPr>
      </w:pPr>
    </w:p>
    <w:p w14:paraId="7DDB9F29" w14:textId="77777777" w:rsidR="00CC13FA" w:rsidRPr="00CC13FA" w:rsidRDefault="00CC13FA" w:rsidP="00CC13FA">
      <w:pPr>
        <w:rPr>
          <w:rFonts w:ascii="Times New Roman" w:hAnsi="Times New Roman" w:cs="Times New Roman"/>
          <w:color w:val="FFFFFF"/>
          <w:sz w:val="24"/>
          <w:szCs w:val="24"/>
        </w:rPr>
      </w:pPr>
      <w:r w:rsidRPr="00CC13FA">
        <w:rPr>
          <w:rFonts w:ascii="Times New Roman" w:hAnsi="Times New Roman" w:cs="Times New Roman"/>
          <w:color w:val="FFFFFF"/>
          <w:sz w:val="24"/>
          <w:szCs w:val="24"/>
        </w:rPr>
        <w:t>Buffalo Island Central Curriculum Committee</w:t>
      </w:r>
    </w:p>
    <w:p w14:paraId="6D75D85C" w14:textId="77777777" w:rsidR="00CC13FA" w:rsidRPr="00CC13FA" w:rsidRDefault="00CC13FA" w:rsidP="00CC13FA">
      <w:pPr>
        <w:rPr>
          <w:rFonts w:ascii="Times New Roman" w:hAnsi="Times New Roman" w:cs="Times New Roman"/>
          <w:sz w:val="24"/>
          <w:szCs w:val="24"/>
        </w:rPr>
      </w:pPr>
    </w:p>
    <w:sectPr w:rsidR="00CC13FA" w:rsidRPr="00CC13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22BE9"/>
    <w:multiLevelType w:val="hybridMultilevel"/>
    <w:tmpl w:val="818C6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A2953"/>
    <w:multiLevelType w:val="hybridMultilevel"/>
    <w:tmpl w:val="3CEC8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851459"/>
    <w:multiLevelType w:val="hybridMultilevel"/>
    <w:tmpl w:val="7D467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FF6CCB"/>
    <w:multiLevelType w:val="hybridMultilevel"/>
    <w:tmpl w:val="D41CC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yNDYyMDaxsDAyNzRV0lEKTi0uzszPAykwrgUA6eWooSwAAAA="/>
  </w:docVars>
  <w:rsids>
    <w:rsidRoot w:val="00714AB0"/>
    <w:rsid w:val="0001649F"/>
    <w:rsid w:val="001D0122"/>
    <w:rsid w:val="001F50CF"/>
    <w:rsid w:val="00341429"/>
    <w:rsid w:val="00463798"/>
    <w:rsid w:val="004D78AF"/>
    <w:rsid w:val="005C469E"/>
    <w:rsid w:val="006659EF"/>
    <w:rsid w:val="00714AB0"/>
    <w:rsid w:val="008F2744"/>
    <w:rsid w:val="009938F6"/>
    <w:rsid w:val="009C6B2A"/>
    <w:rsid w:val="00A6515F"/>
    <w:rsid w:val="00AA070C"/>
    <w:rsid w:val="00C078F2"/>
    <w:rsid w:val="00CC13FA"/>
    <w:rsid w:val="00D24CA6"/>
    <w:rsid w:val="00F2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9406A"/>
  <w15:docId w15:val="{F8C0D006-4CCC-4EE6-A31D-A4004BE7B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A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59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ogoodso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ffalo Island Central School District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E GOODSON</dc:creator>
  <cp:lastModifiedBy>Les Goodson</cp:lastModifiedBy>
  <cp:revision>3</cp:revision>
  <dcterms:created xsi:type="dcterms:W3CDTF">2021-09-28T19:51:00Z</dcterms:created>
  <dcterms:modified xsi:type="dcterms:W3CDTF">2021-09-28T19:54:00Z</dcterms:modified>
</cp:coreProperties>
</file>